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r>
        <w:br/>
      </w:r>
      <w:r>
        <w:t xml:space="preserve">Appendix</w:t>
      </w:r>
      <w:r>
        <w:t xml:space="preserve"> </w:t>
      </w:r>
      <w:r>
        <w:t xml:space="preserve">1</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pPr>
        <w:pStyle w:val="Corpsdetexte"/>
      </w:pPr>
      <w:r>
        <w:t xml:space="preserve">Update the plot legend to tell what is the</w:t>
      </w:r>
      <w:r>
        <w:t xml:space="preserve"> </w:t>
      </w:r>
      <w:r>
        <w:rPr>
          <w:iCs/>
          <w:i/>
        </w:rPr>
        <w:t xml:space="preserve">greatest increas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di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 ( 3.26,  3.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 ( 3.22,  3.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40 ( 3.25,  3.54)</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5, -0.0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 ( 0.30,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1)</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7 ( 0.96,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7,  1.01)</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5 ( 2.91,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1 ( 2.87,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5 ( 2.81,  2.8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 (-0.19,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8,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7, -0.16)</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 ( 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 ( 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1 ( 0.20,  0.2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2 ( 1.10,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2 ( 1.11,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 ( 1.09,  1.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2,  0.02)</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dians and 95% credible intervals of the random effects estimated by the MDHGLM of predator speed, prey speed, and predator hunting success. All the reported values are standard devi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 (0.22, 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6, 0.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7, 0.5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5, 0.18)</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9 (1.44,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1.53, 1.66)</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 (0.09, 0.11)</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5,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2)</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0.66, 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 (0.53, 0.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 (0.54, 0.6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mean part of the equation indicate, for all traits, among individual differences in mean behaviour, prey encountered,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alues on the dispersion (i.e. sigma) for predator speed indicate among individual differences in behavioural specialization. For prey speed, they indicate among individual differences in the variability of prey encounters.</w:t>
            </w:r>
          </w:p>
        </w:tc>
      </w:tr>
    </w:tbl>
    <w:p>
      <w:r>
        <w:br w:type="page"/>
      </w:r>
    </w:p>
    <w:p>
      <w:pPr>
        <w:pStyle w:val="CaptionedFigure"/>
      </w:pPr>
      <w:r>
        <w:drawing>
          <wp:inline>
            <wp:extent cx="5943600" cy="2377440"/>
            <wp:effectExtent b="0" l="0" r="0" t="0"/>
            <wp:docPr descr="Figure S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the greatest increase in hunting success with experience (B) Individuals with the greatest decrease in hunting success with experience." title="" id="21" name="Picture"/>
            <a:graphic>
              <a:graphicData uri="http://schemas.openxmlformats.org/drawingml/2006/picture">
                <pic:pic>
                  <pic:nvPicPr>
                    <pic:cNvPr descr="C:/Users/maxim/Documents/GitHub/Chapter2/outputs/04_outputs_figures/appendix1_figureS1.png" id="22" name="Picture"/>
                    <pic:cNvPicPr>
                      <a:picLocks noChangeArrowheads="1" noChangeAspect="1"/>
                    </pic:cNvPicPr>
                  </pic:nvPicPr>
                  <pic:blipFill>
                    <a:blip r:embed="rId2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the greatest increase in hunting success with experience (B) Individuals with the greatest decrease in hunting success with experience.</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 Appendix 1</dc:title>
  <dc:creator/>
  <cp:keywords/>
  <dcterms:created xsi:type="dcterms:W3CDTF">2023-05-08T22:05:59Z</dcterms:created>
  <dcterms:modified xsi:type="dcterms:W3CDTF">2023-05-08T22: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